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DF5D04" w14:textId="77777777" w:rsidR="00373E31" w:rsidRDefault="00116A4B">
      <w:pPr>
        <w:pStyle w:val="Title"/>
      </w:pPr>
      <w:r>
        <w:t>HelloWorld.md</w:t>
      </w:r>
    </w:p>
    <w:p w14:paraId="460036E6" w14:textId="77777777" w:rsidR="00373E31" w:rsidRDefault="00116A4B">
      <w:pPr>
        <w:pStyle w:val="Author"/>
      </w:pPr>
      <w:r>
        <w:t>HS</w:t>
      </w:r>
    </w:p>
    <w:p w14:paraId="1146E43C" w14:textId="77777777" w:rsidR="00373E31" w:rsidRDefault="00116A4B">
      <w:pPr>
        <w:pStyle w:val="Date"/>
      </w:pPr>
      <w:r>
        <w:t>22/02/2021</w:t>
      </w:r>
    </w:p>
    <w:p w14:paraId="67AE7AA1" w14:textId="77777777" w:rsidR="00373E31" w:rsidRDefault="00116A4B">
      <w:pPr>
        <w:pStyle w:val="FirstParagraph"/>
      </w:pPr>
      <w:r>
        <w:rPr>
          <w:rStyle w:val="VerbatimChar"/>
        </w:rPr>
        <w:t>{r setup, include=FALSE} knitr::opts_chunk$set(echo = TRUE)</w:t>
      </w:r>
    </w:p>
    <w:p w14:paraId="2BA37278" w14:textId="77777777" w:rsidR="00373E31" w:rsidRDefault="00116A4B">
      <w:pPr>
        <w:pStyle w:val="Heading2"/>
      </w:pPr>
      <w:bookmarkStart w:id="0" w:name="r-markdown"/>
      <w:r>
        <w:t>R Markdown</w:t>
      </w:r>
      <w:bookmarkEnd w:id="0"/>
    </w:p>
    <w:p w14:paraId="386B225D" w14:textId="77777777" w:rsidR="00373E31" w:rsidRDefault="00116A4B">
      <w:pPr>
        <w:pStyle w:val="FirstParagraph"/>
      </w:pPr>
      <w:r>
        <w:t>“##This is a Markdown file”</w:t>
      </w:r>
      <w:r>
        <w:t xml:space="preserve">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0112092E" w14:textId="77777777" w:rsidR="00373E31" w:rsidRDefault="00116A4B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</w:t>
      </w:r>
      <w:r>
        <w:t>e generated that includes both content as well as the output of any embedded R code chunks within the document. You can embed an R code chunk like this:</w:t>
      </w:r>
    </w:p>
    <w:p w14:paraId="2BF6D073" w14:textId="77777777" w:rsidR="00373E31" w:rsidRDefault="00116A4B">
      <w:pPr>
        <w:pStyle w:val="BodyText"/>
      </w:pPr>
      <w:r>
        <w:rPr>
          <w:rStyle w:val="VerbatimChar"/>
        </w:rPr>
        <w:t>{r cars} summary(cars)</w:t>
      </w:r>
    </w:p>
    <w:p w14:paraId="36A7A219" w14:textId="77777777" w:rsidR="00373E31" w:rsidRDefault="00116A4B">
      <w:pPr>
        <w:pStyle w:val="Heading2"/>
      </w:pPr>
      <w:bookmarkStart w:id="1" w:name="including-plots"/>
      <w:r>
        <w:t>Including Plots</w:t>
      </w:r>
      <w:bookmarkEnd w:id="1"/>
    </w:p>
    <w:p w14:paraId="580261A6" w14:textId="77777777" w:rsidR="00373E31" w:rsidRDefault="00116A4B">
      <w:pPr>
        <w:pStyle w:val="FirstParagraph"/>
      </w:pPr>
      <w:r>
        <w:t>You can also embed plots, for example:</w:t>
      </w:r>
    </w:p>
    <w:p w14:paraId="6E690740" w14:textId="77777777" w:rsidR="00373E31" w:rsidRDefault="00116A4B">
      <w:pPr>
        <w:pStyle w:val="BodyText"/>
      </w:pPr>
      <w:r>
        <w:rPr>
          <w:rStyle w:val="VerbatimChar"/>
        </w:rPr>
        <w:t xml:space="preserve">{r pressure, echo=FALSE} </w:t>
      </w:r>
      <w:r>
        <w:rPr>
          <w:rStyle w:val="VerbatimChar"/>
        </w:rPr>
        <w:t>plot(pressure)</w:t>
      </w:r>
    </w:p>
    <w:p w14:paraId="4E481C4F" w14:textId="77777777" w:rsidR="00373E31" w:rsidRDefault="00116A4B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373E3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C35462" w14:textId="77777777" w:rsidR="00116A4B" w:rsidRDefault="00116A4B">
      <w:pPr>
        <w:spacing w:after="0"/>
      </w:pPr>
      <w:r>
        <w:separator/>
      </w:r>
    </w:p>
  </w:endnote>
  <w:endnote w:type="continuationSeparator" w:id="0">
    <w:p w14:paraId="5156886C" w14:textId="77777777" w:rsidR="00116A4B" w:rsidRDefault="00116A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E81A32" w14:textId="77777777" w:rsidR="00116A4B" w:rsidRDefault="00116A4B">
      <w:r>
        <w:separator/>
      </w:r>
    </w:p>
  </w:footnote>
  <w:footnote w:type="continuationSeparator" w:id="0">
    <w:p w14:paraId="68FB0507" w14:textId="77777777" w:rsidR="00116A4B" w:rsidRDefault="00116A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1A61C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16A4B"/>
    <w:rsid w:val="00373E31"/>
    <w:rsid w:val="004E29B3"/>
    <w:rsid w:val="00590D07"/>
    <w:rsid w:val="00784D58"/>
    <w:rsid w:val="008D6863"/>
    <w:rsid w:val="00A36F8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B776B"/>
  <w15:docId w15:val="{D564B653-92AA-4271-96CD-D595C53673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5</Words>
  <Characters>662</Characters>
  <Application>Microsoft Office Word</Application>
  <DocSecurity>0</DocSecurity>
  <Lines>5</Lines>
  <Paragraphs>1</Paragraphs>
  <ScaleCrop>false</ScaleCrop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HS</dc:creator>
  <cp:keywords/>
  <cp:lastModifiedBy>Dr Hemant Sharma</cp:lastModifiedBy>
  <cp:revision>2</cp:revision>
  <dcterms:created xsi:type="dcterms:W3CDTF">2021-02-22T05:56:00Z</dcterms:created>
  <dcterms:modified xsi:type="dcterms:W3CDTF">2021-02-22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02/2021</vt:lpwstr>
  </property>
  <property fmtid="{D5CDD505-2E9C-101B-9397-08002B2CF9AE}" pid="3" name="output">
    <vt:lpwstr>word_document</vt:lpwstr>
  </property>
</Properties>
</file>